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7352D46D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53C1620C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4035" w14:textId="2F5CAD4A" w:rsidR="00374E50" w:rsidRDefault="00374E50" w:rsidP="00374E50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3700CBBA" w14:textId="1644FC61" w:rsidR="00412FA1" w:rsidRPr="00412FA1" w:rsidRDefault="00EC5111" w:rsidP="00412FA1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Leawood Rotary Club </w:t>
      </w:r>
      <w:r w:rsidR="00BE052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ld a s</w:t>
      </w:r>
      <w:r w:rsidR="006165A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ecial </w:t>
      </w:r>
      <w:r w:rsidR="004A49C9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Veteran’s Day </w:t>
      </w:r>
      <w:r w:rsidR="006165A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4A49C9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is past Thursday</w:t>
      </w:r>
      <w:r w:rsidR="0044738B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6165A8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C32044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veral members of our club are</w:t>
      </w:r>
      <w:r w:rsidR="00AC538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eterans,</w:t>
      </w:r>
      <w:r w:rsidR="00AC5383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all were proud to serve our great country.</w:t>
      </w:r>
      <w:r w:rsid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In addition, </w:t>
      </w:r>
      <w:r w:rsidR="00412FA1"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ick Robinson secured a compelling speaker for the Veteran’s Day Program.</w:t>
      </w:r>
    </w:p>
    <w:p w14:paraId="34945D36" w14:textId="6F4F82F0" w:rsidR="00412FA1" w:rsidRPr="00412FA1" w:rsidRDefault="00412FA1" w:rsidP="00412FA1">
      <w:pPr>
        <w:pStyle w:val="NoSpacing"/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l Carney is a Vietnam vet and </w:t>
      </w:r>
      <w:r w:rsidR="009B66B9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thor of “Command </w:t>
      </w:r>
      <w:proofErr w:type="gramStart"/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</w:t>
      </w:r>
      <w:proofErr w:type="gramEnd"/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awn.</w:t>
      </w:r>
      <w:r w:rsidR="007564CA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D09E2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is </w:t>
      </w:r>
      <w:r w:rsidR="00B62890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ook </w:t>
      </w:r>
      <w:r w:rsidR="00B62890"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nderfully</w:t>
      </w: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arrate</w:t>
      </w:r>
      <w:r w:rsidR="008D09E2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 the</w:t>
      </w: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eal</w:t>
      </w:r>
      <w:r w:rsidR="009B66B9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fe story of a young Midwestern man</w:t>
      </w:r>
      <w:r w:rsidR="007564CA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’</w:t>
      </w: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 efforts to deal with issues </w:t>
      </w:r>
      <w:r w:rsidR="008D09E2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uring his </w:t>
      </w:r>
      <w:r w:rsidR="00B62890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rvice </w:t>
      </w:r>
      <w:r w:rsidR="00A55946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</w:t>
      </w: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</w:t>
      </w:r>
      <w:r w:rsidR="00B62890"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ietnam</w:t>
      </w:r>
      <w:r w:rsidRPr="00412FA1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ar.</w:t>
      </w:r>
    </w:p>
    <w:p w14:paraId="3D787B6D" w14:textId="18441992" w:rsidR="0044738B" w:rsidRPr="00DB17E0" w:rsidRDefault="007078CC" w:rsidP="003B15F4">
      <w:pPr>
        <w:pStyle w:val="NoSpacing"/>
        <w:rPr>
          <w:rFonts w:eastAsia="Times New Roman" w:cstheme="minorHAnsi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/>
          <w:noProof/>
        </w:rPr>
        <w:drawing>
          <wp:anchor distT="0" distB="0" distL="114300" distR="114300" simplePos="0" relativeHeight="251672064" behindDoc="1" locked="0" layoutInCell="1" allowOverlap="1" wp14:anchorId="5E87B2CB" wp14:editId="1BBAC900">
            <wp:simplePos x="0" y="0"/>
            <wp:positionH relativeFrom="column">
              <wp:posOffset>3648075</wp:posOffset>
            </wp:positionH>
            <wp:positionV relativeFrom="paragraph">
              <wp:posOffset>2800985</wp:posOffset>
            </wp:positionV>
            <wp:extent cx="3175635" cy="2514600"/>
            <wp:effectExtent l="0" t="0" r="5715" b="0"/>
            <wp:wrapTight wrapText="bothSides">
              <wp:wrapPolygon edited="0">
                <wp:start x="0" y="0"/>
                <wp:lineTo x="0" y="21436"/>
                <wp:lineTo x="21509" y="21436"/>
                <wp:lineTo x="2150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635" cy="2514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C9D">
        <w:rPr>
          <w:rFonts w:eastAsia="Times New Roman"/>
          <w:noProof/>
        </w:rPr>
        <w:drawing>
          <wp:anchor distT="0" distB="0" distL="114300" distR="114300" simplePos="0" relativeHeight="251651584" behindDoc="1" locked="0" layoutInCell="1" allowOverlap="1" wp14:anchorId="7302A9F8" wp14:editId="13F49399">
            <wp:simplePos x="0" y="0"/>
            <wp:positionH relativeFrom="column">
              <wp:posOffset>198120</wp:posOffset>
            </wp:positionH>
            <wp:positionV relativeFrom="paragraph">
              <wp:posOffset>2799715</wp:posOffset>
            </wp:positionV>
            <wp:extent cx="3352800" cy="2514600"/>
            <wp:effectExtent l="0" t="0" r="0" b="0"/>
            <wp:wrapTight wrapText="bothSides">
              <wp:wrapPolygon edited="0">
                <wp:start x="0" y="0"/>
                <wp:lineTo x="0" y="21436"/>
                <wp:lineTo x="21477" y="21436"/>
                <wp:lineTo x="21477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41CD">
        <w:rPr>
          <w:rFonts w:eastAsia="Times New Roman"/>
          <w:noProof/>
        </w:rPr>
        <w:drawing>
          <wp:anchor distT="0" distB="0" distL="114300" distR="114300" simplePos="0" relativeHeight="251670016" behindDoc="1" locked="0" layoutInCell="1" allowOverlap="1" wp14:anchorId="316111A9" wp14:editId="0CF66826">
            <wp:simplePos x="0" y="0"/>
            <wp:positionH relativeFrom="column">
              <wp:posOffset>220980</wp:posOffset>
            </wp:positionH>
            <wp:positionV relativeFrom="paragraph">
              <wp:posOffset>201295</wp:posOffset>
            </wp:positionV>
            <wp:extent cx="3271520" cy="2453640"/>
            <wp:effectExtent l="0" t="0" r="5080" b="3810"/>
            <wp:wrapTight wrapText="bothSides">
              <wp:wrapPolygon edited="0">
                <wp:start x="0" y="0"/>
                <wp:lineTo x="0" y="21466"/>
                <wp:lineTo x="21508" y="21466"/>
                <wp:lineTo x="21508" y="0"/>
                <wp:lineTo x="0" y="0"/>
              </wp:wrapPolygon>
            </wp:wrapTight>
            <wp:docPr id="4" name="Picture 4" descr="A picture containing person, floor, wall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person, floor, wall, indoo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152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41CD">
        <w:rPr>
          <w:rFonts w:eastAsia="Times New Roman"/>
          <w:noProof/>
        </w:rPr>
        <w:drawing>
          <wp:anchor distT="0" distB="0" distL="114300" distR="114300" simplePos="0" relativeHeight="251660800" behindDoc="1" locked="0" layoutInCell="1" allowOverlap="1" wp14:anchorId="66515923" wp14:editId="424C8E03">
            <wp:simplePos x="0" y="0"/>
            <wp:positionH relativeFrom="column">
              <wp:posOffset>3552190</wp:posOffset>
            </wp:positionH>
            <wp:positionV relativeFrom="paragraph">
              <wp:posOffset>201295</wp:posOffset>
            </wp:positionV>
            <wp:extent cx="3270885" cy="2453640"/>
            <wp:effectExtent l="0" t="0" r="5715" b="3810"/>
            <wp:wrapTight wrapText="bothSides">
              <wp:wrapPolygon edited="0">
                <wp:start x="0" y="0"/>
                <wp:lineTo x="0" y="21466"/>
                <wp:lineTo x="21512" y="21466"/>
                <wp:lineTo x="2151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0885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F2722" w14:textId="0C28E775" w:rsidR="005B572F" w:rsidRDefault="0057076E" w:rsidP="005B572F">
      <w:pPr>
        <w:pStyle w:val="Heading1"/>
        <w:rPr>
          <w:rStyle w:val="s1"/>
        </w:rPr>
      </w:pPr>
      <w:r>
        <w:rPr>
          <w:rFonts w:eastAsia="Times New Roman" w:cstheme="minorHAnsi"/>
          <w:noProof/>
        </w:rPr>
        <w:lastRenderedPageBreak/>
        <w:t>Rotary Fact of the Week</w:t>
      </w:r>
    </w:p>
    <w:p w14:paraId="4F812BE0" w14:textId="4FEE2D3F" w:rsidR="0057076E" w:rsidRPr="003224BA" w:rsidRDefault="0057076E" w:rsidP="0057076E">
      <w:pPr>
        <w:pStyle w:val="Heading1"/>
        <w:jc w:val="center"/>
        <w:rPr>
          <w:rStyle w:val="s1"/>
          <w:rFonts w:ascii="Calibri" w:eastAsiaTheme="minorHAnsi" w:hAnsi="Calibri" w:cs="Calibri"/>
          <w:i/>
          <w:iCs/>
          <w:color w:val="auto"/>
          <w:sz w:val="28"/>
          <w:szCs w:val="28"/>
        </w:rPr>
      </w:pPr>
      <w:r w:rsidRPr="003224BA">
        <w:rPr>
          <w:rStyle w:val="s1"/>
          <w:rFonts w:ascii="Calibri" w:eastAsiaTheme="minorHAnsi" w:hAnsi="Calibri" w:cs="Calibri"/>
          <w:i/>
          <w:iCs/>
          <w:color w:val="auto"/>
          <w:sz w:val="28"/>
          <w:szCs w:val="28"/>
        </w:rPr>
        <w:t xml:space="preserve">In 1968, the first Rotary Club banner to orbit the moon was carried by astronaut Frank Borman, a </w:t>
      </w:r>
      <w:r w:rsidR="00531BD2">
        <w:rPr>
          <w:rStyle w:val="s1"/>
          <w:rFonts w:ascii="Calibri" w:eastAsiaTheme="minorHAnsi" w:hAnsi="Calibri" w:cs="Calibri"/>
          <w:i/>
          <w:iCs/>
          <w:color w:val="auto"/>
          <w:sz w:val="28"/>
          <w:szCs w:val="28"/>
        </w:rPr>
        <w:t>Houston Space Center Rotary Club member</w:t>
      </w:r>
      <w:r w:rsidRPr="003224BA">
        <w:rPr>
          <w:rStyle w:val="s1"/>
          <w:rFonts w:ascii="Calibri" w:eastAsiaTheme="minorHAnsi" w:hAnsi="Calibri" w:cs="Calibri"/>
          <w:i/>
          <w:iCs/>
          <w:color w:val="auto"/>
          <w:sz w:val="28"/>
          <w:szCs w:val="28"/>
        </w:rPr>
        <w:t>.</w:t>
      </w:r>
    </w:p>
    <w:p w14:paraId="5D8E00CA" w14:textId="6521748D" w:rsidR="000F39F5" w:rsidRDefault="000F39F5" w:rsidP="000F39F5">
      <w:pPr>
        <w:pStyle w:val="Heading1"/>
        <w:rPr>
          <w:rFonts w:eastAsia="Times New Roman"/>
        </w:rPr>
      </w:pPr>
      <w:r>
        <w:rPr>
          <w:rFonts w:eastAsia="Times New Roman"/>
        </w:rPr>
        <w:t>Other Events of the Week</w:t>
      </w:r>
    </w:p>
    <w:p w14:paraId="0F9ADEF7" w14:textId="569DFA48" w:rsidR="00621D2D" w:rsidRPr="00DB4FB4" w:rsidRDefault="002F00FF" w:rsidP="001B5842">
      <w:pPr>
        <w:pStyle w:val="NoSpacing"/>
        <w:numPr>
          <w:ilvl w:val="0"/>
          <w:numId w:val="37"/>
        </w:numPr>
        <w:ind w:left="720"/>
        <w:rPr>
          <w:rFonts w:eastAsia="Times New Roman" w:cstheme="minorHAnsi"/>
          <w:noProof/>
        </w:rPr>
      </w:pPr>
      <w:r w:rsidRPr="00DB4FB4">
        <w:rPr>
          <w:rFonts w:eastAsia="Times New Roman" w:cstheme="minorHAnsi"/>
          <w:noProof/>
        </w:rPr>
        <w:t xml:space="preserve">JCCB has a shop location!  Now they need volunteers!  </w:t>
      </w:r>
      <w:r w:rsidR="00531BD2">
        <w:rPr>
          <w:rFonts w:eastAsia="Times New Roman" w:cstheme="minorHAnsi"/>
          <w:noProof/>
        </w:rPr>
        <w:t>Would you please join our December 11th Service Team at the Holiday Shop and think about any other day you are free to help?</w:t>
      </w:r>
      <w:r w:rsidRPr="00DB4FB4">
        <w:rPr>
          <w:rFonts w:eastAsia="Times New Roman" w:cstheme="minorHAnsi"/>
          <w:noProof/>
        </w:rPr>
        <w:t xml:space="preserve">  </w:t>
      </w:r>
    </w:p>
    <w:p w14:paraId="32BEA905" w14:textId="73344C02" w:rsidR="000268B9" w:rsidRPr="00DB4FB4" w:rsidRDefault="00CE25BD" w:rsidP="001B5842">
      <w:pPr>
        <w:pStyle w:val="NoSpacing"/>
        <w:numPr>
          <w:ilvl w:val="0"/>
          <w:numId w:val="37"/>
        </w:numPr>
        <w:ind w:left="720"/>
        <w:rPr>
          <w:rFonts w:eastAsia="Times New Roman" w:cstheme="minorHAnsi"/>
          <w:noProof/>
        </w:rPr>
      </w:pPr>
      <w:r w:rsidRPr="00DB4FB4">
        <w:rPr>
          <w:rFonts w:eastAsia="Times New Roman" w:cstheme="minorHAnsi"/>
          <w:noProof/>
        </w:rPr>
        <w:t>A reminder that next Wednesday is our November REACH meeting.</w:t>
      </w:r>
    </w:p>
    <w:p w14:paraId="36DE20DA" w14:textId="087C6D3E" w:rsidR="000964A9" w:rsidRPr="00C73EE8" w:rsidRDefault="00652A10" w:rsidP="00C73EE8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p w14:paraId="3DA38A01" w14:textId="48FC30B9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Rise Against Hunger </w:t>
      </w:r>
      <w:r>
        <w:tab/>
      </w:r>
      <w:r>
        <w:tab/>
      </w:r>
      <w:r w:rsidRPr="00B65606">
        <w:t>Nov 26</w:t>
      </w:r>
      <w:r w:rsidR="007B03B6">
        <w:t>th</w:t>
      </w:r>
    </w:p>
    <w:p w14:paraId="45F2128B" w14:textId="36571669" w:rsidR="00B65606" w:rsidRP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Happy Hour Mission Chateau </w:t>
      </w:r>
      <w:r>
        <w:tab/>
      </w:r>
      <w:r w:rsidRPr="00B65606">
        <w:t>Dec 8</w:t>
      </w:r>
      <w:r w:rsidR="007B03B6">
        <w:t>th</w:t>
      </w:r>
    </w:p>
    <w:p w14:paraId="20F6EFC1" w14:textId="3ABB405B" w:rsidR="00B65606" w:rsidRDefault="00B65606" w:rsidP="00C73EE8">
      <w:pPr>
        <w:pStyle w:val="ListParagraph"/>
        <w:numPr>
          <w:ilvl w:val="0"/>
          <w:numId w:val="36"/>
        </w:numPr>
      </w:pPr>
      <w:r w:rsidRPr="00B65606">
        <w:t xml:space="preserve">JCCB </w:t>
      </w:r>
      <w:r w:rsidR="00DD68EE" w:rsidRPr="00B65606">
        <w:t>Workday</w:t>
      </w:r>
      <w:r w:rsidRPr="00B65606">
        <w:t xml:space="preserve"> </w:t>
      </w:r>
      <w:r>
        <w:tab/>
      </w:r>
      <w:r>
        <w:tab/>
      </w:r>
      <w:r>
        <w:tab/>
      </w:r>
      <w:r w:rsidRPr="00B65606">
        <w:t>Dec 11</w:t>
      </w:r>
      <w:r w:rsidR="007B03B6" w:rsidRPr="00AE4A1E">
        <w:rPr>
          <w:vertAlign w:val="superscript"/>
        </w:rPr>
        <w:t>th</w:t>
      </w:r>
    </w:p>
    <w:p w14:paraId="570C8126" w14:textId="77777777" w:rsidR="00BA2FED" w:rsidRDefault="00AE4A1E" w:rsidP="00362082">
      <w:pPr>
        <w:pStyle w:val="ListParagraph"/>
        <w:numPr>
          <w:ilvl w:val="0"/>
          <w:numId w:val="36"/>
        </w:numPr>
      </w:pPr>
      <w:r w:rsidRPr="00AE4A1E">
        <w:t xml:space="preserve">Happy Bottoms Work Session </w:t>
      </w:r>
      <w:r>
        <w:tab/>
      </w:r>
      <w:r w:rsidRPr="00AE4A1E">
        <w:t>Feb 22</w:t>
      </w:r>
    </w:p>
    <w:p w14:paraId="6371B69B" w14:textId="648ED84A" w:rsidR="00E3296A" w:rsidRPr="003224BA" w:rsidRDefault="00497076" w:rsidP="00362082">
      <w:pPr>
        <w:pStyle w:val="ListParagraph"/>
        <w:numPr>
          <w:ilvl w:val="0"/>
          <w:numId w:val="36"/>
        </w:numPr>
        <w:rPr>
          <w:b/>
          <w:bCs/>
          <w:i/>
          <w:iCs/>
          <w:color w:val="FF0000"/>
          <w:sz w:val="24"/>
          <w:szCs w:val="24"/>
        </w:rPr>
      </w:pPr>
      <w:r w:rsidRPr="003224BA">
        <w:rPr>
          <w:b/>
          <w:bCs/>
          <w:i/>
          <w:iCs/>
          <w:color w:val="FF0000"/>
          <w:sz w:val="24"/>
          <w:szCs w:val="24"/>
        </w:rPr>
        <w:t xml:space="preserve">Lisa Harrison has some wonderful </w:t>
      </w:r>
      <w:r w:rsidR="00BA2FED" w:rsidRPr="003224BA">
        <w:rPr>
          <w:b/>
          <w:bCs/>
          <w:i/>
          <w:iCs/>
          <w:color w:val="FF0000"/>
          <w:sz w:val="24"/>
          <w:szCs w:val="24"/>
        </w:rPr>
        <w:t>yard signs – ask her how you can give one of these signs a new home!</w:t>
      </w:r>
      <w:r w:rsidR="00164B3E" w:rsidRPr="003224BA">
        <w:rPr>
          <w:b/>
          <w:bCs/>
          <w:i/>
          <w:iCs/>
          <w:color w:val="FF0000"/>
          <w:sz w:val="24"/>
          <w:szCs w:val="24"/>
        </w:rPr>
        <w:tab/>
      </w:r>
    </w:p>
    <w:p w14:paraId="7D51864B" w14:textId="41F0E0C6" w:rsidR="0089133B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30744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v </w:t>
      </w:r>
      <w:r w:rsidR="00F413D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6D135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8</w:t>
      </w:r>
      <w:r w:rsidR="00307449" w:rsidRPr="00307449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5D139E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2021</w:t>
      </w:r>
      <w:r w:rsidR="0028272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0838F3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t the Herford House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Hybrid</w:t>
      </w:r>
      <w:r w:rsidR="00A914B2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eting</w:t>
      </w:r>
      <w:r w:rsidR="005A55B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E8260B5" w14:textId="79E96A0F" w:rsidR="009F2BAF" w:rsidRDefault="009F2BA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F9A44CF" w14:textId="1D228479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17927" w:rsidRPr="005B597A" w14:paraId="6BCA9F5D" w14:textId="77777777" w:rsidTr="00F17927">
        <w:trPr>
          <w:trHeight w:val="40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349EBEE" w14:textId="2B577881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</w:rPr>
              <w:t xml:space="preserve">Nov 18, </w:t>
            </w:r>
            <w:r w:rsidR="0093080F" w:rsidRPr="005B597A">
              <w:rPr>
                <w:rFonts w:ascii="Calibri" w:eastAsia="Times New Roman" w:hAnsi="Calibri" w:cs="Calibri"/>
              </w:rPr>
              <w:t>202</w:t>
            </w:r>
            <w:r w:rsidR="0093080F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ECC9E7" w14:textId="62AD67B2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Chuck Green – retired Secret Service (John M)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80A5E7D" w14:textId="317008F5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color w:val="000000"/>
              </w:rPr>
              <w:t>Jake or Debby Schloegel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6972A2B" w14:textId="77777777" w:rsidR="00B50A88" w:rsidRPr="00B50A88" w:rsidRDefault="00B50A88" w:rsidP="00B50A88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color w:val="000000"/>
              </w:rPr>
            </w:pPr>
            <w:r w:rsidRPr="00B50A88">
              <w:rPr>
                <w:rFonts w:ascii="Calibri" w:eastAsia="Times New Roman" w:hAnsi="Calibri" w:cs="Calibri"/>
                <w:color w:val="000000"/>
              </w:rPr>
              <w:t xml:space="preserve">Lorna or Ray Jarrett, David Johnston </w:t>
            </w:r>
          </w:p>
          <w:p w14:paraId="00D7A466" w14:textId="115F5AF0" w:rsidR="00F17927" w:rsidRPr="005B597A" w:rsidRDefault="00B50A88" w:rsidP="00B50A88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B50A88">
              <w:rPr>
                <w:rFonts w:ascii="Calibri" w:eastAsia="Times New Roman" w:hAnsi="Calibri" w:cs="Calibri"/>
                <w:color w:val="000000"/>
              </w:rPr>
              <w:t xml:space="preserve">Del Karmeier, Lisa </w:t>
            </w:r>
            <w:r w:rsidR="006E2D64" w:rsidRPr="00B50A88">
              <w:rPr>
                <w:rFonts w:ascii="Calibri" w:eastAsia="Times New Roman" w:hAnsi="Calibri" w:cs="Calibri"/>
                <w:color w:val="000000"/>
              </w:rPr>
              <w:t>Katz,</w:t>
            </w:r>
            <w:r w:rsidRPr="00B50A88">
              <w:rPr>
                <w:rFonts w:ascii="Calibri" w:eastAsia="Times New Roman" w:hAnsi="Calibri" w:cs="Calibri"/>
                <w:color w:val="000000"/>
              </w:rPr>
              <w:t xml:space="preserve"> Roxann Kerr Lindsey, Tom Koch</w:t>
            </w:r>
          </w:p>
        </w:tc>
      </w:tr>
      <w:tr w:rsidR="00F17927" w:rsidRPr="005B597A" w14:paraId="5C42BEB3" w14:textId="77777777" w:rsidTr="00F17927">
        <w:trPr>
          <w:trHeight w:val="822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50A979" w14:textId="545BDFF0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v 25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C82618B" w14:textId="63AACA95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40E5027D" w14:textId="2A2AB283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 MEETING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D1DD35F" w14:textId="430F1326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532A4">
              <w:t>NO MEETING</w:t>
            </w:r>
          </w:p>
        </w:tc>
      </w:tr>
      <w:tr w:rsidR="00F17927" w:rsidRPr="005B597A" w14:paraId="6E900DA3" w14:textId="77777777" w:rsidTr="00F17927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79AB50B" w14:textId="345E5E30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670BC">
              <w:t>Dec 2, 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5201C92" w14:textId="235038EC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A670BC">
              <w:t>OPEN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4BF4E202" w14:textId="57A47546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>
              <w:t>Ken Selzer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8F3FD2" w14:textId="5B33D977" w:rsidR="00F17927" w:rsidRPr="005B597A" w:rsidRDefault="00F17927" w:rsidP="00F17927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>
              <w:t xml:space="preserve">Ross Kurz, Fred Lehman, David Lightner, Lisa May, John Meier, </w:t>
            </w:r>
            <w:r w:rsidRPr="00E56747">
              <w:rPr>
                <w:b/>
                <w:bCs/>
                <w:u w:val="single"/>
              </w:rPr>
              <w:t>Brad Moore</w:t>
            </w:r>
          </w:p>
        </w:tc>
      </w:tr>
      <w:tr w:rsidR="000E51B6" w:rsidRPr="005B597A" w14:paraId="11C65167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DA29178" w14:textId="77BF2466" w:rsidR="000E51B6" w:rsidRPr="002532A4" w:rsidRDefault="000E51B6" w:rsidP="000E51B6">
            <w:pPr>
              <w:spacing w:after="0" w:line="240" w:lineRule="auto"/>
              <w:jc w:val="center"/>
              <w:textAlignment w:val="baseline"/>
            </w:pPr>
            <w:r w:rsidRPr="00A4762F">
              <w:t xml:space="preserve">Dec </w:t>
            </w:r>
            <w:r>
              <w:t>9</w:t>
            </w:r>
            <w:r w:rsidRPr="00A4762F">
              <w:t xml:space="preserve">, </w:t>
            </w:r>
            <w:r>
              <w:t>2021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AE4644C" w14:textId="77777777" w:rsidR="000E51B6" w:rsidRDefault="000E51B6" w:rsidP="000E51B6">
            <w:pPr>
              <w:pStyle w:val="Body"/>
              <w:jc w:val="center"/>
              <w:rPr>
                <w:rFonts w:ascii="Times New Roman" w:hAnsi="Times New Roman"/>
                <w:iCs/>
                <w:szCs w:val="24"/>
              </w:rPr>
            </w:pPr>
            <w:r>
              <w:rPr>
                <w:rFonts w:ascii="Times New Roman" w:hAnsi="Times New Roman"/>
                <w:iCs/>
                <w:szCs w:val="24"/>
              </w:rPr>
              <w:t xml:space="preserve">Holiday Auction </w:t>
            </w:r>
          </w:p>
          <w:p w14:paraId="10B3911F" w14:textId="26E8B292" w:rsidR="000E51B6" w:rsidRPr="002532A4" w:rsidRDefault="000E51B6" w:rsidP="000E51B6">
            <w:pPr>
              <w:spacing w:after="0" w:line="240" w:lineRule="auto"/>
              <w:jc w:val="center"/>
              <w:textAlignment w:val="baseline"/>
            </w:pPr>
            <w:r>
              <w:rPr>
                <w:rFonts w:ascii="Times New Roman" w:hAnsi="Times New Roman"/>
                <w:iCs/>
                <w:szCs w:val="24"/>
              </w:rPr>
              <w:t>Part 1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53D314B9" w14:textId="4817415D" w:rsidR="000E51B6" w:rsidRPr="002532A4" w:rsidRDefault="000E51B6" w:rsidP="000E51B6">
            <w:pPr>
              <w:spacing w:after="0" w:line="240" w:lineRule="auto"/>
              <w:jc w:val="center"/>
              <w:textAlignment w:val="baseline"/>
            </w:pPr>
            <w:r>
              <w:rPr>
                <w:rFonts w:ascii="Times New Roman" w:hAnsi="Times New Roman"/>
              </w:rPr>
              <w:t>Stu Sharp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3CEDB77" w14:textId="7C493593" w:rsidR="000E51B6" w:rsidRPr="00E56747" w:rsidRDefault="000E51B6" w:rsidP="000E51B6">
            <w:pPr>
              <w:spacing w:after="0" w:line="240" w:lineRule="auto"/>
              <w:jc w:val="center"/>
              <w:textAlignment w:val="baseline"/>
            </w:pPr>
            <w:r>
              <w:t>Same as Above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4B89E8D6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’t make it to the in-person meetings?  Join Via ZOOM and keep up to date!</w:t>
      </w:r>
    </w:p>
    <w:p w14:paraId="499AA5F5" w14:textId="0AD00D27" w:rsidR="001B35E3" w:rsidRDefault="001B35E3" w:rsidP="001B35E3">
      <w:pPr>
        <w:spacing w:after="0"/>
        <w:rPr>
          <w:rFonts w:eastAsia="Times New Roman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 xml:space="preserve">.  If you can’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 via the Zoom Information below. </w:t>
      </w:r>
      <w:bookmarkEnd w:id="0"/>
      <w:r w:rsidR="002454E9" w:rsidRPr="002454E9">
        <w:rPr>
          <w:rFonts w:eastAsia="Times New Roman" w:cstheme="minorHAnsi"/>
          <w:b/>
          <w:bCs/>
          <w:color w:val="505050"/>
        </w:rPr>
        <w:t>This is a recurring meeting</w:t>
      </w:r>
      <w:r w:rsidR="004A49C9">
        <w:rPr>
          <w:rFonts w:eastAsia="Times New Roman" w:cstheme="minorHAnsi"/>
          <w:b/>
          <w:bCs/>
          <w:color w:val="505050"/>
        </w:rPr>
        <w:t>.</w:t>
      </w:r>
    </w:p>
    <w:p w14:paraId="6D18A840" w14:textId="2D142FE2" w:rsidR="007940AF" w:rsidRPr="00282314" w:rsidRDefault="001B35E3" w:rsidP="00AE7FD5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/>
        </w:rPr>
        <w:t xml:space="preserve">Zoom Meeting - </w:t>
      </w:r>
      <w:hyperlink r:id="rId18" w:history="1">
        <w:r w:rsidRPr="00DE4127">
          <w:rPr>
            <w:rStyle w:val="Hyperlink"/>
            <w:rFonts w:eastAsia="Times New Roman"/>
          </w:rPr>
          <w:t>Zoom Link - Updated Weekly</w:t>
        </w:r>
      </w:hyperlink>
      <w:r>
        <w:rPr>
          <w:rFonts w:eastAsia="Times New Roman"/>
        </w:rPr>
        <w:t xml:space="preserve"> </w:t>
      </w:r>
      <w:r>
        <w:rPr>
          <w:rFonts w:eastAsia="Times New Roman"/>
        </w:rPr>
        <w:br/>
        <w:t>Meeting ID: 857 1622 8327</w:t>
      </w:r>
      <w:r w:rsidR="006E2D64">
        <w:rPr>
          <w:rFonts w:eastAsia="Times New Roman"/>
        </w:rPr>
        <w:t xml:space="preserve"> - </w:t>
      </w:r>
      <w:r>
        <w:rPr>
          <w:rFonts w:eastAsia="Times New Roman"/>
        </w:rPr>
        <w:t xml:space="preserve">Passcode: Rotary </w:t>
      </w:r>
      <w:r>
        <w:rPr>
          <w:rFonts w:eastAsia="Times New Roman"/>
        </w:rPr>
        <w:br/>
      </w:r>
    </w:p>
    <w:sectPr w:rsidR="007940AF" w:rsidRPr="00282314" w:rsidSect="00C4203D">
      <w:headerReference w:type="default" r:id="rId19"/>
      <w:footerReference w:type="default" r:id="rId2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8C31E" w14:textId="77777777" w:rsidR="00413760" w:rsidRDefault="00413760" w:rsidP="00BF5320">
      <w:pPr>
        <w:spacing w:after="0" w:line="240" w:lineRule="auto"/>
      </w:pPr>
      <w:r>
        <w:separator/>
      </w:r>
    </w:p>
  </w:endnote>
  <w:endnote w:type="continuationSeparator" w:id="0">
    <w:p w14:paraId="58C811EA" w14:textId="77777777" w:rsidR="00413760" w:rsidRDefault="00413760" w:rsidP="00BF5320">
      <w:pPr>
        <w:spacing w:after="0" w:line="240" w:lineRule="auto"/>
      </w:pPr>
      <w:r>
        <w:continuationSeparator/>
      </w:r>
    </w:p>
  </w:endnote>
  <w:endnote w:type="continuationNotice" w:id="1">
    <w:p w14:paraId="34B0E670" w14:textId="77777777" w:rsidR="00413760" w:rsidRDefault="004137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CDD25" w14:textId="77777777" w:rsidR="00413760" w:rsidRDefault="00413760" w:rsidP="00BF5320">
      <w:pPr>
        <w:spacing w:after="0" w:line="240" w:lineRule="auto"/>
      </w:pPr>
      <w:r>
        <w:separator/>
      </w:r>
    </w:p>
  </w:footnote>
  <w:footnote w:type="continuationSeparator" w:id="0">
    <w:p w14:paraId="3E9966FB" w14:textId="77777777" w:rsidR="00413760" w:rsidRDefault="00413760" w:rsidP="00BF5320">
      <w:pPr>
        <w:spacing w:after="0" w:line="240" w:lineRule="auto"/>
      </w:pPr>
      <w:r>
        <w:continuationSeparator/>
      </w:r>
    </w:p>
  </w:footnote>
  <w:footnote w:type="continuationNotice" w:id="1">
    <w:p w14:paraId="7B981FAB" w14:textId="77777777" w:rsidR="00413760" w:rsidRDefault="004137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1A6EF9C0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9F643D">
      <w:rPr>
        <w:rFonts w:cstheme="minorHAnsi"/>
        <w:b/>
        <w:bCs/>
      </w:rPr>
      <w:t>November 7</w:t>
    </w:r>
    <w:r w:rsidR="003224BA" w:rsidRPr="009F643D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1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0"/>
  </w:num>
  <w:num w:numId="3">
    <w:abstractNumId w:val="36"/>
  </w:num>
  <w:num w:numId="4">
    <w:abstractNumId w:val="14"/>
  </w:num>
  <w:num w:numId="5">
    <w:abstractNumId w:val="6"/>
  </w:num>
  <w:num w:numId="6">
    <w:abstractNumId w:val="7"/>
  </w:num>
  <w:num w:numId="7">
    <w:abstractNumId w:val="22"/>
  </w:num>
  <w:num w:numId="8">
    <w:abstractNumId w:val="2"/>
  </w:num>
  <w:num w:numId="9">
    <w:abstractNumId w:val="1"/>
  </w:num>
  <w:num w:numId="10">
    <w:abstractNumId w:val="33"/>
  </w:num>
  <w:num w:numId="11">
    <w:abstractNumId w:val="25"/>
  </w:num>
  <w:num w:numId="12">
    <w:abstractNumId w:val="31"/>
  </w:num>
  <w:num w:numId="13">
    <w:abstractNumId w:val="32"/>
  </w:num>
  <w:num w:numId="14">
    <w:abstractNumId w:val="27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3"/>
  </w:num>
  <w:num w:numId="18">
    <w:abstractNumId w:val="35"/>
  </w:num>
  <w:num w:numId="19">
    <w:abstractNumId w:val="11"/>
  </w:num>
  <w:num w:numId="20">
    <w:abstractNumId w:val="3"/>
  </w:num>
  <w:num w:numId="21">
    <w:abstractNumId w:val="4"/>
  </w:num>
  <w:num w:numId="22">
    <w:abstractNumId w:val="15"/>
  </w:num>
  <w:num w:numId="23">
    <w:abstractNumId w:val="28"/>
  </w:num>
  <w:num w:numId="24">
    <w:abstractNumId w:val="26"/>
  </w:num>
  <w:num w:numId="25">
    <w:abstractNumId w:val="21"/>
  </w:num>
  <w:num w:numId="26">
    <w:abstractNumId w:val="10"/>
  </w:num>
  <w:num w:numId="27">
    <w:abstractNumId w:val="9"/>
  </w:num>
  <w:num w:numId="28">
    <w:abstractNumId w:val="0"/>
  </w:num>
  <w:num w:numId="29">
    <w:abstractNumId w:val="8"/>
  </w:num>
  <w:num w:numId="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17"/>
  </w:num>
  <w:num w:numId="33">
    <w:abstractNumId w:val="12"/>
  </w:num>
  <w:num w:numId="34">
    <w:abstractNumId w:val="16"/>
  </w:num>
  <w:num w:numId="35">
    <w:abstractNumId w:val="19"/>
  </w:num>
  <w:num w:numId="36">
    <w:abstractNumId w:val="29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KkFABto5JEtAAAA"/>
  </w:docVars>
  <w:rsids>
    <w:rsidRoot w:val="001E158E"/>
    <w:rsid w:val="00000CE6"/>
    <w:rsid w:val="00001926"/>
    <w:rsid w:val="00001B8A"/>
    <w:rsid w:val="00002B77"/>
    <w:rsid w:val="000046BC"/>
    <w:rsid w:val="000048B6"/>
    <w:rsid w:val="0000579F"/>
    <w:rsid w:val="00005A30"/>
    <w:rsid w:val="00006702"/>
    <w:rsid w:val="0000753D"/>
    <w:rsid w:val="00011560"/>
    <w:rsid w:val="00011588"/>
    <w:rsid w:val="000117E4"/>
    <w:rsid w:val="0001325F"/>
    <w:rsid w:val="000134C6"/>
    <w:rsid w:val="000141D1"/>
    <w:rsid w:val="00015868"/>
    <w:rsid w:val="00015C72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5E96"/>
    <w:rsid w:val="000501BA"/>
    <w:rsid w:val="00051347"/>
    <w:rsid w:val="00052B85"/>
    <w:rsid w:val="00052BB0"/>
    <w:rsid w:val="0005389B"/>
    <w:rsid w:val="00054639"/>
    <w:rsid w:val="00055421"/>
    <w:rsid w:val="00055589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CCF"/>
    <w:rsid w:val="00073CC8"/>
    <w:rsid w:val="000746CF"/>
    <w:rsid w:val="00076FC7"/>
    <w:rsid w:val="0007749E"/>
    <w:rsid w:val="00080326"/>
    <w:rsid w:val="0008116B"/>
    <w:rsid w:val="00081E75"/>
    <w:rsid w:val="00081F73"/>
    <w:rsid w:val="000838F3"/>
    <w:rsid w:val="00083A74"/>
    <w:rsid w:val="00084B3A"/>
    <w:rsid w:val="000850C8"/>
    <w:rsid w:val="00085F5C"/>
    <w:rsid w:val="000916E2"/>
    <w:rsid w:val="00095873"/>
    <w:rsid w:val="00095D9F"/>
    <w:rsid w:val="000964A9"/>
    <w:rsid w:val="000971D1"/>
    <w:rsid w:val="000A0634"/>
    <w:rsid w:val="000A0EB8"/>
    <w:rsid w:val="000A1C3D"/>
    <w:rsid w:val="000A2D7B"/>
    <w:rsid w:val="000A32CC"/>
    <w:rsid w:val="000A3455"/>
    <w:rsid w:val="000A3B85"/>
    <w:rsid w:val="000A6CD2"/>
    <w:rsid w:val="000A6E45"/>
    <w:rsid w:val="000A71C9"/>
    <w:rsid w:val="000A79BF"/>
    <w:rsid w:val="000B0195"/>
    <w:rsid w:val="000B28B7"/>
    <w:rsid w:val="000B2955"/>
    <w:rsid w:val="000B551F"/>
    <w:rsid w:val="000B737E"/>
    <w:rsid w:val="000C17FC"/>
    <w:rsid w:val="000C61E0"/>
    <w:rsid w:val="000D342A"/>
    <w:rsid w:val="000D68D4"/>
    <w:rsid w:val="000E1F5C"/>
    <w:rsid w:val="000E2B5D"/>
    <w:rsid w:val="000E4875"/>
    <w:rsid w:val="000E51B6"/>
    <w:rsid w:val="000E5565"/>
    <w:rsid w:val="000E650E"/>
    <w:rsid w:val="000E74C8"/>
    <w:rsid w:val="000F2363"/>
    <w:rsid w:val="000F398F"/>
    <w:rsid w:val="000F39F5"/>
    <w:rsid w:val="000F4C9D"/>
    <w:rsid w:val="000F6888"/>
    <w:rsid w:val="001013CE"/>
    <w:rsid w:val="00105B45"/>
    <w:rsid w:val="00106D09"/>
    <w:rsid w:val="001079F3"/>
    <w:rsid w:val="001128DD"/>
    <w:rsid w:val="00115A01"/>
    <w:rsid w:val="00116DF8"/>
    <w:rsid w:val="001172C6"/>
    <w:rsid w:val="00120F71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F34"/>
    <w:rsid w:val="00167122"/>
    <w:rsid w:val="00173832"/>
    <w:rsid w:val="00174050"/>
    <w:rsid w:val="001751B3"/>
    <w:rsid w:val="0017554A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29BD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34C"/>
    <w:rsid w:val="001F58DE"/>
    <w:rsid w:val="001F5F5D"/>
    <w:rsid w:val="001F6814"/>
    <w:rsid w:val="001F6AF7"/>
    <w:rsid w:val="00200BB9"/>
    <w:rsid w:val="00201B6D"/>
    <w:rsid w:val="00203D4B"/>
    <w:rsid w:val="0020646E"/>
    <w:rsid w:val="00206728"/>
    <w:rsid w:val="00207F23"/>
    <w:rsid w:val="002127A2"/>
    <w:rsid w:val="002147A5"/>
    <w:rsid w:val="00215A66"/>
    <w:rsid w:val="00220C74"/>
    <w:rsid w:val="00226242"/>
    <w:rsid w:val="002312A2"/>
    <w:rsid w:val="002327AD"/>
    <w:rsid w:val="0023290C"/>
    <w:rsid w:val="002335F4"/>
    <w:rsid w:val="00234A78"/>
    <w:rsid w:val="00243A65"/>
    <w:rsid w:val="002454E9"/>
    <w:rsid w:val="00246DE5"/>
    <w:rsid w:val="002477CC"/>
    <w:rsid w:val="00255684"/>
    <w:rsid w:val="002569A2"/>
    <w:rsid w:val="00256A16"/>
    <w:rsid w:val="00256DB2"/>
    <w:rsid w:val="00257592"/>
    <w:rsid w:val="002575A8"/>
    <w:rsid w:val="00257B5A"/>
    <w:rsid w:val="00264A36"/>
    <w:rsid w:val="00267DDC"/>
    <w:rsid w:val="0028017A"/>
    <w:rsid w:val="002813B5"/>
    <w:rsid w:val="00282314"/>
    <w:rsid w:val="00282727"/>
    <w:rsid w:val="00283206"/>
    <w:rsid w:val="00284304"/>
    <w:rsid w:val="00284F40"/>
    <w:rsid w:val="00287A91"/>
    <w:rsid w:val="002908EA"/>
    <w:rsid w:val="00292529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3888"/>
    <w:rsid w:val="002D411A"/>
    <w:rsid w:val="002D5C3F"/>
    <w:rsid w:val="002D63D3"/>
    <w:rsid w:val="002D76F7"/>
    <w:rsid w:val="002E22D3"/>
    <w:rsid w:val="002E24D9"/>
    <w:rsid w:val="002E7566"/>
    <w:rsid w:val="002F00FF"/>
    <w:rsid w:val="002F269A"/>
    <w:rsid w:val="002F5249"/>
    <w:rsid w:val="002F5FD9"/>
    <w:rsid w:val="002F78FF"/>
    <w:rsid w:val="003016CB"/>
    <w:rsid w:val="00305518"/>
    <w:rsid w:val="00307449"/>
    <w:rsid w:val="00312E58"/>
    <w:rsid w:val="00314A2F"/>
    <w:rsid w:val="003162EE"/>
    <w:rsid w:val="00320B35"/>
    <w:rsid w:val="00320BC6"/>
    <w:rsid w:val="00321033"/>
    <w:rsid w:val="003224BA"/>
    <w:rsid w:val="00326023"/>
    <w:rsid w:val="00327270"/>
    <w:rsid w:val="00330D17"/>
    <w:rsid w:val="003323E5"/>
    <w:rsid w:val="00332B05"/>
    <w:rsid w:val="00334C74"/>
    <w:rsid w:val="00335368"/>
    <w:rsid w:val="00335A01"/>
    <w:rsid w:val="00345775"/>
    <w:rsid w:val="0035110D"/>
    <w:rsid w:val="00351B41"/>
    <w:rsid w:val="0035247F"/>
    <w:rsid w:val="00352DF9"/>
    <w:rsid w:val="003536D4"/>
    <w:rsid w:val="003615F0"/>
    <w:rsid w:val="00362082"/>
    <w:rsid w:val="00366AC2"/>
    <w:rsid w:val="00367519"/>
    <w:rsid w:val="00367AB6"/>
    <w:rsid w:val="0037034F"/>
    <w:rsid w:val="00371C71"/>
    <w:rsid w:val="00374E50"/>
    <w:rsid w:val="00375263"/>
    <w:rsid w:val="0037630D"/>
    <w:rsid w:val="003768D0"/>
    <w:rsid w:val="00376E4E"/>
    <w:rsid w:val="0038232B"/>
    <w:rsid w:val="00387B6E"/>
    <w:rsid w:val="00390C1D"/>
    <w:rsid w:val="0039170A"/>
    <w:rsid w:val="00392836"/>
    <w:rsid w:val="003949B1"/>
    <w:rsid w:val="003963AD"/>
    <w:rsid w:val="00397CA3"/>
    <w:rsid w:val="003A0733"/>
    <w:rsid w:val="003A09FA"/>
    <w:rsid w:val="003A0D9D"/>
    <w:rsid w:val="003A1C4D"/>
    <w:rsid w:val="003A221B"/>
    <w:rsid w:val="003A6B57"/>
    <w:rsid w:val="003A7075"/>
    <w:rsid w:val="003B15F4"/>
    <w:rsid w:val="003B2093"/>
    <w:rsid w:val="003B3C98"/>
    <w:rsid w:val="003B4471"/>
    <w:rsid w:val="003B5A9F"/>
    <w:rsid w:val="003B5F02"/>
    <w:rsid w:val="003B68ED"/>
    <w:rsid w:val="003B69AF"/>
    <w:rsid w:val="003C0885"/>
    <w:rsid w:val="003C20EA"/>
    <w:rsid w:val="003C30E0"/>
    <w:rsid w:val="003D1037"/>
    <w:rsid w:val="003D1038"/>
    <w:rsid w:val="003D4248"/>
    <w:rsid w:val="003D5404"/>
    <w:rsid w:val="003D6F52"/>
    <w:rsid w:val="003D7ABA"/>
    <w:rsid w:val="003D7BE7"/>
    <w:rsid w:val="003E3E4E"/>
    <w:rsid w:val="003F05E7"/>
    <w:rsid w:val="003F0904"/>
    <w:rsid w:val="003F43F5"/>
    <w:rsid w:val="003F4C11"/>
    <w:rsid w:val="003F522F"/>
    <w:rsid w:val="003F6CB9"/>
    <w:rsid w:val="003F728C"/>
    <w:rsid w:val="00400D16"/>
    <w:rsid w:val="00401C4B"/>
    <w:rsid w:val="00404DC4"/>
    <w:rsid w:val="004058F0"/>
    <w:rsid w:val="00410CC3"/>
    <w:rsid w:val="00411240"/>
    <w:rsid w:val="00412FA1"/>
    <w:rsid w:val="00413760"/>
    <w:rsid w:val="00414575"/>
    <w:rsid w:val="00420AAF"/>
    <w:rsid w:val="00423CBE"/>
    <w:rsid w:val="00423EB1"/>
    <w:rsid w:val="00432ECC"/>
    <w:rsid w:val="00435F78"/>
    <w:rsid w:val="00437771"/>
    <w:rsid w:val="00437977"/>
    <w:rsid w:val="00440C56"/>
    <w:rsid w:val="004429A0"/>
    <w:rsid w:val="004448A0"/>
    <w:rsid w:val="004448B2"/>
    <w:rsid w:val="00445E0B"/>
    <w:rsid w:val="004466AC"/>
    <w:rsid w:val="0044738B"/>
    <w:rsid w:val="00447EEF"/>
    <w:rsid w:val="00450B86"/>
    <w:rsid w:val="0045122C"/>
    <w:rsid w:val="0045229E"/>
    <w:rsid w:val="00453D59"/>
    <w:rsid w:val="00455A17"/>
    <w:rsid w:val="004564D2"/>
    <w:rsid w:val="00456582"/>
    <w:rsid w:val="00456FD1"/>
    <w:rsid w:val="0046003D"/>
    <w:rsid w:val="00460371"/>
    <w:rsid w:val="0046243F"/>
    <w:rsid w:val="004628B3"/>
    <w:rsid w:val="00463C18"/>
    <w:rsid w:val="00467B77"/>
    <w:rsid w:val="00472392"/>
    <w:rsid w:val="004724D2"/>
    <w:rsid w:val="00472995"/>
    <w:rsid w:val="00472ADB"/>
    <w:rsid w:val="00477A4E"/>
    <w:rsid w:val="00477AD5"/>
    <w:rsid w:val="004827B8"/>
    <w:rsid w:val="00482C47"/>
    <w:rsid w:val="00482D21"/>
    <w:rsid w:val="004871EE"/>
    <w:rsid w:val="00487E55"/>
    <w:rsid w:val="00491E95"/>
    <w:rsid w:val="00492293"/>
    <w:rsid w:val="00495664"/>
    <w:rsid w:val="00497076"/>
    <w:rsid w:val="00497DF3"/>
    <w:rsid w:val="004A325E"/>
    <w:rsid w:val="004A49C9"/>
    <w:rsid w:val="004A59A4"/>
    <w:rsid w:val="004A7E79"/>
    <w:rsid w:val="004B073C"/>
    <w:rsid w:val="004B1CBB"/>
    <w:rsid w:val="004B20B7"/>
    <w:rsid w:val="004B2252"/>
    <w:rsid w:val="004B2D4D"/>
    <w:rsid w:val="004B4962"/>
    <w:rsid w:val="004C0E0E"/>
    <w:rsid w:val="004C2127"/>
    <w:rsid w:val="004C232E"/>
    <w:rsid w:val="004C2893"/>
    <w:rsid w:val="004C2934"/>
    <w:rsid w:val="004C3E10"/>
    <w:rsid w:val="004C41CD"/>
    <w:rsid w:val="004C5430"/>
    <w:rsid w:val="004C6075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2F59"/>
    <w:rsid w:val="004E537E"/>
    <w:rsid w:val="004E6420"/>
    <w:rsid w:val="004F0FEF"/>
    <w:rsid w:val="004F1926"/>
    <w:rsid w:val="004F1A25"/>
    <w:rsid w:val="004F267D"/>
    <w:rsid w:val="004F4896"/>
    <w:rsid w:val="004F4DFF"/>
    <w:rsid w:val="004F73B4"/>
    <w:rsid w:val="004F7DAC"/>
    <w:rsid w:val="005019C0"/>
    <w:rsid w:val="00501A34"/>
    <w:rsid w:val="005037D7"/>
    <w:rsid w:val="00503F8F"/>
    <w:rsid w:val="00505C4B"/>
    <w:rsid w:val="00506E98"/>
    <w:rsid w:val="00514083"/>
    <w:rsid w:val="00514B49"/>
    <w:rsid w:val="00522D9E"/>
    <w:rsid w:val="00524E92"/>
    <w:rsid w:val="00525828"/>
    <w:rsid w:val="00525C11"/>
    <w:rsid w:val="00527A21"/>
    <w:rsid w:val="005303F5"/>
    <w:rsid w:val="00531340"/>
    <w:rsid w:val="00531BD2"/>
    <w:rsid w:val="00534455"/>
    <w:rsid w:val="00537734"/>
    <w:rsid w:val="00537A29"/>
    <w:rsid w:val="0054187A"/>
    <w:rsid w:val="005425C7"/>
    <w:rsid w:val="0054300B"/>
    <w:rsid w:val="00545034"/>
    <w:rsid w:val="00555630"/>
    <w:rsid w:val="005556A3"/>
    <w:rsid w:val="00556EB2"/>
    <w:rsid w:val="005652FA"/>
    <w:rsid w:val="0056606F"/>
    <w:rsid w:val="005667C0"/>
    <w:rsid w:val="0057076E"/>
    <w:rsid w:val="00570DC4"/>
    <w:rsid w:val="00572BF4"/>
    <w:rsid w:val="00576F25"/>
    <w:rsid w:val="00577E0D"/>
    <w:rsid w:val="0058098D"/>
    <w:rsid w:val="00580A0B"/>
    <w:rsid w:val="00580D83"/>
    <w:rsid w:val="005847BE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55BF"/>
    <w:rsid w:val="005A55FA"/>
    <w:rsid w:val="005B009D"/>
    <w:rsid w:val="005B12DA"/>
    <w:rsid w:val="005B1F80"/>
    <w:rsid w:val="005B2C7E"/>
    <w:rsid w:val="005B55D2"/>
    <w:rsid w:val="005B572F"/>
    <w:rsid w:val="005B573A"/>
    <w:rsid w:val="005B597A"/>
    <w:rsid w:val="005B63FD"/>
    <w:rsid w:val="005B6ED1"/>
    <w:rsid w:val="005B7E61"/>
    <w:rsid w:val="005C08F4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F078C"/>
    <w:rsid w:val="005F141D"/>
    <w:rsid w:val="005F159E"/>
    <w:rsid w:val="005F2909"/>
    <w:rsid w:val="005F2AF4"/>
    <w:rsid w:val="005F4D87"/>
    <w:rsid w:val="005F68D0"/>
    <w:rsid w:val="005F7008"/>
    <w:rsid w:val="005F7617"/>
    <w:rsid w:val="006008EB"/>
    <w:rsid w:val="00601B3A"/>
    <w:rsid w:val="00601EED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5A8"/>
    <w:rsid w:val="00616DE9"/>
    <w:rsid w:val="00621D2D"/>
    <w:rsid w:val="00625704"/>
    <w:rsid w:val="00630A24"/>
    <w:rsid w:val="006319DC"/>
    <w:rsid w:val="00633786"/>
    <w:rsid w:val="00635734"/>
    <w:rsid w:val="00636A15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5039A"/>
    <w:rsid w:val="0065101C"/>
    <w:rsid w:val="00651251"/>
    <w:rsid w:val="006527EE"/>
    <w:rsid w:val="00652A10"/>
    <w:rsid w:val="00653B78"/>
    <w:rsid w:val="00656A8F"/>
    <w:rsid w:val="00660E75"/>
    <w:rsid w:val="00662EE1"/>
    <w:rsid w:val="00663363"/>
    <w:rsid w:val="0066757B"/>
    <w:rsid w:val="006705E9"/>
    <w:rsid w:val="00671F22"/>
    <w:rsid w:val="00674A15"/>
    <w:rsid w:val="006762DE"/>
    <w:rsid w:val="006816D2"/>
    <w:rsid w:val="006910E4"/>
    <w:rsid w:val="00692488"/>
    <w:rsid w:val="006961E5"/>
    <w:rsid w:val="0069708A"/>
    <w:rsid w:val="006A08CA"/>
    <w:rsid w:val="006A149E"/>
    <w:rsid w:val="006A257B"/>
    <w:rsid w:val="006A55C3"/>
    <w:rsid w:val="006A6B26"/>
    <w:rsid w:val="006A6B69"/>
    <w:rsid w:val="006B1035"/>
    <w:rsid w:val="006B3FA2"/>
    <w:rsid w:val="006B44FC"/>
    <w:rsid w:val="006C001D"/>
    <w:rsid w:val="006C0940"/>
    <w:rsid w:val="006C34FE"/>
    <w:rsid w:val="006C4152"/>
    <w:rsid w:val="006C4DCA"/>
    <w:rsid w:val="006C7869"/>
    <w:rsid w:val="006D113C"/>
    <w:rsid w:val="006D135E"/>
    <w:rsid w:val="006D257B"/>
    <w:rsid w:val="006D28A1"/>
    <w:rsid w:val="006D30A3"/>
    <w:rsid w:val="006D674D"/>
    <w:rsid w:val="006D696D"/>
    <w:rsid w:val="006D6F1C"/>
    <w:rsid w:val="006E0518"/>
    <w:rsid w:val="006E2BB3"/>
    <w:rsid w:val="006E2D64"/>
    <w:rsid w:val="006E56EA"/>
    <w:rsid w:val="006E7026"/>
    <w:rsid w:val="006F1483"/>
    <w:rsid w:val="006F154D"/>
    <w:rsid w:val="006F5862"/>
    <w:rsid w:val="006F5B12"/>
    <w:rsid w:val="006F7080"/>
    <w:rsid w:val="00702313"/>
    <w:rsid w:val="00703E85"/>
    <w:rsid w:val="00706264"/>
    <w:rsid w:val="00706B85"/>
    <w:rsid w:val="00706D6A"/>
    <w:rsid w:val="0070736B"/>
    <w:rsid w:val="007078CC"/>
    <w:rsid w:val="00707A76"/>
    <w:rsid w:val="00710255"/>
    <w:rsid w:val="0071094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4068E"/>
    <w:rsid w:val="00742B5F"/>
    <w:rsid w:val="00743704"/>
    <w:rsid w:val="00743CBC"/>
    <w:rsid w:val="00744FFF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81004"/>
    <w:rsid w:val="0078129A"/>
    <w:rsid w:val="0078136A"/>
    <w:rsid w:val="00790293"/>
    <w:rsid w:val="00790495"/>
    <w:rsid w:val="00793D06"/>
    <w:rsid w:val="007940AF"/>
    <w:rsid w:val="007972B6"/>
    <w:rsid w:val="007A088A"/>
    <w:rsid w:val="007A6336"/>
    <w:rsid w:val="007A6732"/>
    <w:rsid w:val="007A71E4"/>
    <w:rsid w:val="007B0007"/>
    <w:rsid w:val="007B03B6"/>
    <w:rsid w:val="007B08AB"/>
    <w:rsid w:val="007B34B2"/>
    <w:rsid w:val="007B7890"/>
    <w:rsid w:val="007C0AE8"/>
    <w:rsid w:val="007C4F5B"/>
    <w:rsid w:val="007C6EA8"/>
    <w:rsid w:val="007C7B36"/>
    <w:rsid w:val="007C7C13"/>
    <w:rsid w:val="007D1000"/>
    <w:rsid w:val="007D15BC"/>
    <w:rsid w:val="007D18E2"/>
    <w:rsid w:val="007D3866"/>
    <w:rsid w:val="007D5542"/>
    <w:rsid w:val="007D5559"/>
    <w:rsid w:val="007E129F"/>
    <w:rsid w:val="007E189E"/>
    <w:rsid w:val="007E36CE"/>
    <w:rsid w:val="007E4363"/>
    <w:rsid w:val="007E5023"/>
    <w:rsid w:val="007E5128"/>
    <w:rsid w:val="007E54AC"/>
    <w:rsid w:val="007F1AE0"/>
    <w:rsid w:val="007F1C06"/>
    <w:rsid w:val="007F1D46"/>
    <w:rsid w:val="007F26B4"/>
    <w:rsid w:val="007F2C13"/>
    <w:rsid w:val="007F2D09"/>
    <w:rsid w:val="007F37CE"/>
    <w:rsid w:val="007F4911"/>
    <w:rsid w:val="007F4B6A"/>
    <w:rsid w:val="0080259F"/>
    <w:rsid w:val="0080369B"/>
    <w:rsid w:val="00804A21"/>
    <w:rsid w:val="00805ABE"/>
    <w:rsid w:val="008104DB"/>
    <w:rsid w:val="00813A81"/>
    <w:rsid w:val="00822C1C"/>
    <w:rsid w:val="00823797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A40"/>
    <w:rsid w:val="00841BF1"/>
    <w:rsid w:val="0084262D"/>
    <w:rsid w:val="0084465F"/>
    <w:rsid w:val="00847E45"/>
    <w:rsid w:val="008504EA"/>
    <w:rsid w:val="00851C07"/>
    <w:rsid w:val="0085257B"/>
    <w:rsid w:val="00860A67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FA1"/>
    <w:rsid w:val="008906D7"/>
    <w:rsid w:val="00891140"/>
    <w:rsid w:val="0089133B"/>
    <w:rsid w:val="00891A4F"/>
    <w:rsid w:val="00893973"/>
    <w:rsid w:val="008943DD"/>
    <w:rsid w:val="008965A9"/>
    <w:rsid w:val="008A48D4"/>
    <w:rsid w:val="008A4D2F"/>
    <w:rsid w:val="008A4FA1"/>
    <w:rsid w:val="008A592E"/>
    <w:rsid w:val="008B7092"/>
    <w:rsid w:val="008C1284"/>
    <w:rsid w:val="008C1AD2"/>
    <w:rsid w:val="008C33B0"/>
    <w:rsid w:val="008C4327"/>
    <w:rsid w:val="008C507D"/>
    <w:rsid w:val="008D09E2"/>
    <w:rsid w:val="008D4DB3"/>
    <w:rsid w:val="008D5622"/>
    <w:rsid w:val="008D5E35"/>
    <w:rsid w:val="008D5F53"/>
    <w:rsid w:val="008D7919"/>
    <w:rsid w:val="008E571F"/>
    <w:rsid w:val="008E7A6D"/>
    <w:rsid w:val="008E7C89"/>
    <w:rsid w:val="008F0598"/>
    <w:rsid w:val="008F0611"/>
    <w:rsid w:val="008F1928"/>
    <w:rsid w:val="008F1C8C"/>
    <w:rsid w:val="008F2F0C"/>
    <w:rsid w:val="008F508C"/>
    <w:rsid w:val="008F520C"/>
    <w:rsid w:val="008F7E07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9EA"/>
    <w:rsid w:val="00927D92"/>
    <w:rsid w:val="00927F0D"/>
    <w:rsid w:val="0093080F"/>
    <w:rsid w:val="00932CB8"/>
    <w:rsid w:val="00933BBF"/>
    <w:rsid w:val="00935D7A"/>
    <w:rsid w:val="0093790C"/>
    <w:rsid w:val="0094251A"/>
    <w:rsid w:val="00944622"/>
    <w:rsid w:val="00946647"/>
    <w:rsid w:val="00951308"/>
    <w:rsid w:val="00951A53"/>
    <w:rsid w:val="0095754A"/>
    <w:rsid w:val="00961949"/>
    <w:rsid w:val="00962280"/>
    <w:rsid w:val="009633AC"/>
    <w:rsid w:val="00963892"/>
    <w:rsid w:val="00963D50"/>
    <w:rsid w:val="009646F5"/>
    <w:rsid w:val="00970379"/>
    <w:rsid w:val="00971A84"/>
    <w:rsid w:val="00971B9B"/>
    <w:rsid w:val="009742B6"/>
    <w:rsid w:val="00976D94"/>
    <w:rsid w:val="00977233"/>
    <w:rsid w:val="00985523"/>
    <w:rsid w:val="009879E7"/>
    <w:rsid w:val="00995F52"/>
    <w:rsid w:val="0099664B"/>
    <w:rsid w:val="00997488"/>
    <w:rsid w:val="009976D1"/>
    <w:rsid w:val="00997F16"/>
    <w:rsid w:val="009A1E63"/>
    <w:rsid w:val="009A31D2"/>
    <w:rsid w:val="009A32B8"/>
    <w:rsid w:val="009A4657"/>
    <w:rsid w:val="009A4DC0"/>
    <w:rsid w:val="009A72EF"/>
    <w:rsid w:val="009B3763"/>
    <w:rsid w:val="009B3779"/>
    <w:rsid w:val="009B4128"/>
    <w:rsid w:val="009B4640"/>
    <w:rsid w:val="009B58C8"/>
    <w:rsid w:val="009B66B9"/>
    <w:rsid w:val="009C1980"/>
    <w:rsid w:val="009C5FEB"/>
    <w:rsid w:val="009C7158"/>
    <w:rsid w:val="009D0600"/>
    <w:rsid w:val="009D0776"/>
    <w:rsid w:val="009D11C2"/>
    <w:rsid w:val="009D28FD"/>
    <w:rsid w:val="009E00E6"/>
    <w:rsid w:val="009E13A5"/>
    <w:rsid w:val="009E2560"/>
    <w:rsid w:val="009E34C5"/>
    <w:rsid w:val="009E6F56"/>
    <w:rsid w:val="009E7BD2"/>
    <w:rsid w:val="009F0317"/>
    <w:rsid w:val="009F154B"/>
    <w:rsid w:val="009F2465"/>
    <w:rsid w:val="009F2BAF"/>
    <w:rsid w:val="009F51B5"/>
    <w:rsid w:val="009F643D"/>
    <w:rsid w:val="009F66F6"/>
    <w:rsid w:val="009F6F09"/>
    <w:rsid w:val="009F77E3"/>
    <w:rsid w:val="00A032D7"/>
    <w:rsid w:val="00A042D1"/>
    <w:rsid w:val="00A049B4"/>
    <w:rsid w:val="00A04BE3"/>
    <w:rsid w:val="00A05660"/>
    <w:rsid w:val="00A1145F"/>
    <w:rsid w:val="00A2248E"/>
    <w:rsid w:val="00A229B8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51BFB"/>
    <w:rsid w:val="00A52762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6ABF"/>
    <w:rsid w:val="00A7743F"/>
    <w:rsid w:val="00A8222F"/>
    <w:rsid w:val="00A82AC1"/>
    <w:rsid w:val="00A82EF8"/>
    <w:rsid w:val="00A83FD3"/>
    <w:rsid w:val="00A84061"/>
    <w:rsid w:val="00A859FE"/>
    <w:rsid w:val="00A876CE"/>
    <w:rsid w:val="00A900D1"/>
    <w:rsid w:val="00A914B2"/>
    <w:rsid w:val="00A95CDD"/>
    <w:rsid w:val="00A96E8A"/>
    <w:rsid w:val="00A97EC4"/>
    <w:rsid w:val="00AA22D9"/>
    <w:rsid w:val="00AA547F"/>
    <w:rsid w:val="00AA57BA"/>
    <w:rsid w:val="00AA62D6"/>
    <w:rsid w:val="00AB01BC"/>
    <w:rsid w:val="00AB1A1A"/>
    <w:rsid w:val="00AB1D48"/>
    <w:rsid w:val="00AB22C6"/>
    <w:rsid w:val="00AB3A42"/>
    <w:rsid w:val="00AB4597"/>
    <w:rsid w:val="00AB4BAA"/>
    <w:rsid w:val="00AB5F35"/>
    <w:rsid w:val="00AB6D7C"/>
    <w:rsid w:val="00AB75B7"/>
    <w:rsid w:val="00AC0325"/>
    <w:rsid w:val="00AC3134"/>
    <w:rsid w:val="00AC3168"/>
    <w:rsid w:val="00AC4F97"/>
    <w:rsid w:val="00AC5383"/>
    <w:rsid w:val="00AC637C"/>
    <w:rsid w:val="00AC68A7"/>
    <w:rsid w:val="00AD170F"/>
    <w:rsid w:val="00AD185B"/>
    <w:rsid w:val="00AD22A3"/>
    <w:rsid w:val="00AD4617"/>
    <w:rsid w:val="00AD4C0B"/>
    <w:rsid w:val="00AD61B1"/>
    <w:rsid w:val="00AD6262"/>
    <w:rsid w:val="00AE0944"/>
    <w:rsid w:val="00AE40A4"/>
    <w:rsid w:val="00AE4A1E"/>
    <w:rsid w:val="00AE7FD5"/>
    <w:rsid w:val="00AF3C7F"/>
    <w:rsid w:val="00AF42DF"/>
    <w:rsid w:val="00AF7236"/>
    <w:rsid w:val="00B03066"/>
    <w:rsid w:val="00B05B43"/>
    <w:rsid w:val="00B06221"/>
    <w:rsid w:val="00B11DFC"/>
    <w:rsid w:val="00B1253B"/>
    <w:rsid w:val="00B13069"/>
    <w:rsid w:val="00B16509"/>
    <w:rsid w:val="00B16EE1"/>
    <w:rsid w:val="00B16F2C"/>
    <w:rsid w:val="00B21845"/>
    <w:rsid w:val="00B226D1"/>
    <w:rsid w:val="00B234DF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891"/>
    <w:rsid w:val="00B45FDD"/>
    <w:rsid w:val="00B467B6"/>
    <w:rsid w:val="00B47A73"/>
    <w:rsid w:val="00B47F09"/>
    <w:rsid w:val="00B50A88"/>
    <w:rsid w:val="00B539CC"/>
    <w:rsid w:val="00B54EBE"/>
    <w:rsid w:val="00B561BD"/>
    <w:rsid w:val="00B56E68"/>
    <w:rsid w:val="00B60896"/>
    <w:rsid w:val="00B62890"/>
    <w:rsid w:val="00B62D8E"/>
    <w:rsid w:val="00B65606"/>
    <w:rsid w:val="00B659B1"/>
    <w:rsid w:val="00B66CE2"/>
    <w:rsid w:val="00B67FAD"/>
    <w:rsid w:val="00B706F7"/>
    <w:rsid w:val="00B720F5"/>
    <w:rsid w:val="00B72745"/>
    <w:rsid w:val="00B72C72"/>
    <w:rsid w:val="00B7469B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73B"/>
    <w:rsid w:val="00B87394"/>
    <w:rsid w:val="00B87640"/>
    <w:rsid w:val="00B91646"/>
    <w:rsid w:val="00B95D55"/>
    <w:rsid w:val="00B95DE7"/>
    <w:rsid w:val="00BA2FED"/>
    <w:rsid w:val="00BA5D6F"/>
    <w:rsid w:val="00BA5E75"/>
    <w:rsid w:val="00BA64AB"/>
    <w:rsid w:val="00BB042C"/>
    <w:rsid w:val="00BB0C83"/>
    <w:rsid w:val="00BB2609"/>
    <w:rsid w:val="00BB4316"/>
    <w:rsid w:val="00BC0F64"/>
    <w:rsid w:val="00BC25F0"/>
    <w:rsid w:val="00BC398D"/>
    <w:rsid w:val="00BC4BE7"/>
    <w:rsid w:val="00BC6443"/>
    <w:rsid w:val="00BC6F05"/>
    <w:rsid w:val="00BC76B3"/>
    <w:rsid w:val="00BC7D7A"/>
    <w:rsid w:val="00BD22B3"/>
    <w:rsid w:val="00BD340E"/>
    <w:rsid w:val="00BD4006"/>
    <w:rsid w:val="00BD43A6"/>
    <w:rsid w:val="00BD5BB8"/>
    <w:rsid w:val="00BD72B8"/>
    <w:rsid w:val="00BE0528"/>
    <w:rsid w:val="00BE16A5"/>
    <w:rsid w:val="00BE2FED"/>
    <w:rsid w:val="00BE3671"/>
    <w:rsid w:val="00BF1AA0"/>
    <w:rsid w:val="00BF2A8C"/>
    <w:rsid w:val="00BF5032"/>
    <w:rsid w:val="00BF5320"/>
    <w:rsid w:val="00BF65CB"/>
    <w:rsid w:val="00C025DC"/>
    <w:rsid w:val="00C02897"/>
    <w:rsid w:val="00C05726"/>
    <w:rsid w:val="00C057AD"/>
    <w:rsid w:val="00C150DA"/>
    <w:rsid w:val="00C15D6F"/>
    <w:rsid w:val="00C16EBA"/>
    <w:rsid w:val="00C227C9"/>
    <w:rsid w:val="00C232AF"/>
    <w:rsid w:val="00C234D3"/>
    <w:rsid w:val="00C23F02"/>
    <w:rsid w:val="00C250FE"/>
    <w:rsid w:val="00C32044"/>
    <w:rsid w:val="00C32927"/>
    <w:rsid w:val="00C35852"/>
    <w:rsid w:val="00C35DF9"/>
    <w:rsid w:val="00C40042"/>
    <w:rsid w:val="00C4203D"/>
    <w:rsid w:val="00C42068"/>
    <w:rsid w:val="00C44D9A"/>
    <w:rsid w:val="00C4673E"/>
    <w:rsid w:val="00C4735E"/>
    <w:rsid w:val="00C52173"/>
    <w:rsid w:val="00C544FF"/>
    <w:rsid w:val="00C56495"/>
    <w:rsid w:val="00C61C7E"/>
    <w:rsid w:val="00C64C1B"/>
    <w:rsid w:val="00C65190"/>
    <w:rsid w:val="00C65D28"/>
    <w:rsid w:val="00C71983"/>
    <w:rsid w:val="00C71D0E"/>
    <w:rsid w:val="00C72C75"/>
    <w:rsid w:val="00C73952"/>
    <w:rsid w:val="00C73B41"/>
    <w:rsid w:val="00C73EE8"/>
    <w:rsid w:val="00C750AE"/>
    <w:rsid w:val="00C7526C"/>
    <w:rsid w:val="00C7772A"/>
    <w:rsid w:val="00C817F4"/>
    <w:rsid w:val="00C818E8"/>
    <w:rsid w:val="00C81FF7"/>
    <w:rsid w:val="00C82432"/>
    <w:rsid w:val="00C8464A"/>
    <w:rsid w:val="00C87895"/>
    <w:rsid w:val="00C92EF2"/>
    <w:rsid w:val="00C96531"/>
    <w:rsid w:val="00CA1CE8"/>
    <w:rsid w:val="00CA2558"/>
    <w:rsid w:val="00CA2B27"/>
    <w:rsid w:val="00CA3152"/>
    <w:rsid w:val="00CA3669"/>
    <w:rsid w:val="00CA6922"/>
    <w:rsid w:val="00CB03EA"/>
    <w:rsid w:val="00CB1EDD"/>
    <w:rsid w:val="00CB449F"/>
    <w:rsid w:val="00CC1F1E"/>
    <w:rsid w:val="00CC2505"/>
    <w:rsid w:val="00CC531F"/>
    <w:rsid w:val="00CC7854"/>
    <w:rsid w:val="00CD158E"/>
    <w:rsid w:val="00CD298A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D0073D"/>
    <w:rsid w:val="00D02A4D"/>
    <w:rsid w:val="00D03D4D"/>
    <w:rsid w:val="00D10B06"/>
    <w:rsid w:val="00D1178B"/>
    <w:rsid w:val="00D126D9"/>
    <w:rsid w:val="00D137A4"/>
    <w:rsid w:val="00D15E38"/>
    <w:rsid w:val="00D1718B"/>
    <w:rsid w:val="00D17C75"/>
    <w:rsid w:val="00D20C9C"/>
    <w:rsid w:val="00D22513"/>
    <w:rsid w:val="00D227FE"/>
    <w:rsid w:val="00D23A01"/>
    <w:rsid w:val="00D25305"/>
    <w:rsid w:val="00D25BB6"/>
    <w:rsid w:val="00D30C7C"/>
    <w:rsid w:val="00D33AA2"/>
    <w:rsid w:val="00D36461"/>
    <w:rsid w:val="00D36A26"/>
    <w:rsid w:val="00D429D1"/>
    <w:rsid w:val="00D439C2"/>
    <w:rsid w:val="00D43AF3"/>
    <w:rsid w:val="00D46DA0"/>
    <w:rsid w:val="00D52E5E"/>
    <w:rsid w:val="00D52F25"/>
    <w:rsid w:val="00D55896"/>
    <w:rsid w:val="00D63136"/>
    <w:rsid w:val="00D63BA7"/>
    <w:rsid w:val="00D6535E"/>
    <w:rsid w:val="00D71BC7"/>
    <w:rsid w:val="00D73F20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885"/>
    <w:rsid w:val="00DA2559"/>
    <w:rsid w:val="00DB0071"/>
    <w:rsid w:val="00DB17E0"/>
    <w:rsid w:val="00DB347A"/>
    <w:rsid w:val="00DB4E61"/>
    <w:rsid w:val="00DB4FB4"/>
    <w:rsid w:val="00DB7DEA"/>
    <w:rsid w:val="00DC1415"/>
    <w:rsid w:val="00DC232A"/>
    <w:rsid w:val="00DC36B3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68EE"/>
    <w:rsid w:val="00DE1131"/>
    <w:rsid w:val="00DE17CF"/>
    <w:rsid w:val="00DE1A29"/>
    <w:rsid w:val="00DE4127"/>
    <w:rsid w:val="00DE518A"/>
    <w:rsid w:val="00DF055F"/>
    <w:rsid w:val="00DF3D2A"/>
    <w:rsid w:val="00DF4CDC"/>
    <w:rsid w:val="00DF742C"/>
    <w:rsid w:val="00DF7B0F"/>
    <w:rsid w:val="00E02F0E"/>
    <w:rsid w:val="00E03418"/>
    <w:rsid w:val="00E03F89"/>
    <w:rsid w:val="00E0436F"/>
    <w:rsid w:val="00E04729"/>
    <w:rsid w:val="00E05207"/>
    <w:rsid w:val="00E06B0A"/>
    <w:rsid w:val="00E10213"/>
    <w:rsid w:val="00E128FE"/>
    <w:rsid w:val="00E150BF"/>
    <w:rsid w:val="00E16060"/>
    <w:rsid w:val="00E175A4"/>
    <w:rsid w:val="00E23ADC"/>
    <w:rsid w:val="00E2496C"/>
    <w:rsid w:val="00E312AE"/>
    <w:rsid w:val="00E32365"/>
    <w:rsid w:val="00E3296A"/>
    <w:rsid w:val="00E349FB"/>
    <w:rsid w:val="00E35727"/>
    <w:rsid w:val="00E36114"/>
    <w:rsid w:val="00E4046F"/>
    <w:rsid w:val="00E409FF"/>
    <w:rsid w:val="00E4152C"/>
    <w:rsid w:val="00E43A7B"/>
    <w:rsid w:val="00E46018"/>
    <w:rsid w:val="00E47493"/>
    <w:rsid w:val="00E47E19"/>
    <w:rsid w:val="00E47FE2"/>
    <w:rsid w:val="00E547ED"/>
    <w:rsid w:val="00E55A57"/>
    <w:rsid w:val="00E56747"/>
    <w:rsid w:val="00E57458"/>
    <w:rsid w:val="00E6104D"/>
    <w:rsid w:val="00E613FB"/>
    <w:rsid w:val="00E61A15"/>
    <w:rsid w:val="00E6296C"/>
    <w:rsid w:val="00E62D2E"/>
    <w:rsid w:val="00E66B0D"/>
    <w:rsid w:val="00E7037B"/>
    <w:rsid w:val="00E74E06"/>
    <w:rsid w:val="00E74FAD"/>
    <w:rsid w:val="00E758C6"/>
    <w:rsid w:val="00E77F5C"/>
    <w:rsid w:val="00E8039B"/>
    <w:rsid w:val="00E8145A"/>
    <w:rsid w:val="00E83249"/>
    <w:rsid w:val="00E835E8"/>
    <w:rsid w:val="00E85633"/>
    <w:rsid w:val="00E856FE"/>
    <w:rsid w:val="00E86221"/>
    <w:rsid w:val="00E87435"/>
    <w:rsid w:val="00E90B07"/>
    <w:rsid w:val="00E910EF"/>
    <w:rsid w:val="00E9623E"/>
    <w:rsid w:val="00E9719D"/>
    <w:rsid w:val="00EA019A"/>
    <w:rsid w:val="00EA1133"/>
    <w:rsid w:val="00EA5963"/>
    <w:rsid w:val="00EA632E"/>
    <w:rsid w:val="00EB32C3"/>
    <w:rsid w:val="00EB3BF0"/>
    <w:rsid w:val="00EB4518"/>
    <w:rsid w:val="00EB49CC"/>
    <w:rsid w:val="00EB5E7C"/>
    <w:rsid w:val="00EC3A40"/>
    <w:rsid w:val="00EC456B"/>
    <w:rsid w:val="00EC4820"/>
    <w:rsid w:val="00EC4E47"/>
    <w:rsid w:val="00EC5111"/>
    <w:rsid w:val="00EC581F"/>
    <w:rsid w:val="00EC588C"/>
    <w:rsid w:val="00ED6287"/>
    <w:rsid w:val="00ED6DB7"/>
    <w:rsid w:val="00ED783F"/>
    <w:rsid w:val="00ED7A65"/>
    <w:rsid w:val="00EE4122"/>
    <w:rsid w:val="00EE5DB7"/>
    <w:rsid w:val="00EF05CD"/>
    <w:rsid w:val="00EF30C7"/>
    <w:rsid w:val="00EF3804"/>
    <w:rsid w:val="00EF3DA0"/>
    <w:rsid w:val="00EF6565"/>
    <w:rsid w:val="00EF73DC"/>
    <w:rsid w:val="00EF7623"/>
    <w:rsid w:val="00F059EF"/>
    <w:rsid w:val="00F05FC8"/>
    <w:rsid w:val="00F10636"/>
    <w:rsid w:val="00F11841"/>
    <w:rsid w:val="00F13C85"/>
    <w:rsid w:val="00F17927"/>
    <w:rsid w:val="00F20517"/>
    <w:rsid w:val="00F21E5B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2"/>
    <w:rsid w:val="00F413D4"/>
    <w:rsid w:val="00F4159D"/>
    <w:rsid w:val="00F4163B"/>
    <w:rsid w:val="00F46514"/>
    <w:rsid w:val="00F53B51"/>
    <w:rsid w:val="00F5645D"/>
    <w:rsid w:val="00F57F8C"/>
    <w:rsid w:val="00F61E2D"/>
    <w:rsid w:val="00F634FA"/>
    <w:rsid w:val="00F636B1"/>
    <w:rsid w:val="00F63FB1"/>
    <w:rsid w:val="00F6429F"/>
    <w:rsid w:val="00F64D76"/>
    <w:rsid w:val="00F6506D"/>
    <w:rsid w:val="00F66831"/>
    <w:rsid w:val="00F71992"/>
    <w:rsid w:val="00F825BE"/>
    <w:rsid w:val="00F85FDA"/>
    <w:rsid w:val="00F86BA8"/>
    <w:rsid w:val="00F90454"/>
    <w:rsid w:val="00F92C1C"/>
    <w:rsid w:val="00F94D0C"/>
    <w:rsid w:val="00F9514E"/>
    <w:rsid w:val="00F96BEA"/>
    <w:rsid w:val="00FA088B"/>
    <w:rsid w:val="00FA42AE"/>
    <w:rsid w:val="00FA5D0D"/>
    <w:rsid w:val="00FA7C1E"/>
    <w:rsid w:val="00FB49B4"/>
    <w:rsid w:val="00FB6AE0"/>
    <w:rsid w:val="00FB74B3"/>
    <w:rsid w:val="00FC0AA5"/>
    <w:rsid w:val="00FC32B6"/>
    <w:rsid w:val="00FC445C"/>
    <w:rsid w:val="00FC4E49"/>
    <w:rsid w:val="00FD0AB2"/>
    <w:rsid w:val="00FD1A22"/>
    <w:rsid w:val="00FD21DF"/>
    <w:rsid w:val="00FD2C43"/>
    <w:rsid w:val="00FD7E82"/>
    <w:rsid w:val="00FD7F6D"/>
    <w:rsid w:val="00FE0CBA"/>
    <w:rsid w:val="00FE2A7C"/>
    <w:rsid w:val="00FE2DF1"/>
    <w:rsid w:val="00FE3637"/>
    <w:rsid w:val="00FE4910"/>
    <w:rsid w:val="00FE53F3"/>
    <w:rsid w:val="00FE56BB"/>
    <w:rsid w:val="00FE5C8A"/>
    <w:rsid w:val="00FE6068"/>
    <w:rsid w:val="00FE6381"/>
    <w:rsid w:val="00FE7439"/>
    <w:rsid w:val="00FE7641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yperlink" Target="https://us02web.zoom.us/j/85716228327?pwd=YlpIaUtmeE1VMk1yRXdya0xNeWEzdz09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jfif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38</Characters>
  <Application>Microsoft Office Word</Application>
  <DocSecurity>0</DocSecurity>
  <Lines>16</Lines>
  <Paragraphs>4</Paragraphs>
  <ScaleCrop>false</ScaleCrop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Dave</cp:lastModifiedBy>
  <cp:revision>2</cp:revision>
  <cp:lastPrinted>2021-06-17T21:05:00Z</cp:lastPrinted>
  <dcterms:created xsi:type="dcterms:W3CDTF">2021-11-18T19:34:00Z</dcterms:created>
  <dcterms:modified xsi:type="dcterms:W3CDTF">2021-11-18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